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DB4E2F" w14:textId="77777777" w:rsidR="00836933" w:rsidRDefault="00836933" w:rsidP="00C70A6F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1: Introduction to Blueprints</w:t>
      </w:r>
    </w:p>
    <w:p w14:paraId="12E4DA48" w14:textId="1D53530B" w:rsidR="0023629B" w:rsidRPr="00C70A6F" w:rsidRDefault="00E613C0" w:rsidP="00C70A6F">
      <w:pPr>
        <w:pStyle w:val="Heading1"/>
        <w:spacing w:before="120" w:after="0" w:line="240" w:lineRule="auto"/>
        <w:jc w:val="center"/>
        <w:rPr>
          <w:sz w:val="48"/>
          <w:szCs w:val="48"/>
        </w:rPr>
      </w:pPr>
      <w:r w:rsidRPr="00C70A6F">
        <w:rPr>
          <w:sz w:val="48"/>
          <w:szCs w:val="48"/>
        </w:rPr>
        <w:t>Exercise</w:t>
      </w:r>
      <w:bookmarkEnd w:id="0"/>
      <w:r w:rsidR="003A763A" w:rsidRPr="00C70A6F">
        <w:rPr>
          <w:sz w:val="48"/>
          <w:szCs w:val="48"/>
        </w:rPr>
        <w:t xml:space="preserve"> 1</w:t>
      </w:r>
    </w:p>
    <w:p w14:paraId="7096BFBD" w14:textId="53616C93" w:rsidR="00AD692A" w:rsidRDefault="005D6DC0" w:rsidP="00C70A6F">
      <w:pPr>
        <w:spacing w:before="400"/>
      </w:pPr>
      <w:r w:rsidRPr="005D6DC0">
        <w:t>In this exercise</w:t>
      </w:r>
      <w:r w:rsidR="003937FE">
        <w:t>,</w:t>
      </w:r>
      <w:r w:rsidRPr="005D6DC0">
        <w:t xml:space="preserve"> </w:t>
      </w:r>
      <w:r w:rsidR="009C7BCA">
        <w:t xml:space="preserve">you will practice executing some basic steps in the Blueprint Editor by creating </w:t>
      </w:r>
      <w:r w:rsidRPr="005D6DC0">
        <w:t xml:space="preserve">a simple Blueprint </w:t>
      </w:r>
      <w:r w:rsidR="00EC17A4">
        <w:t xml:space="preserve">that </w:t>
      </w:r>
      <w:r w:rsidRPr="005D6DC0">
        <w:t>will print a message on the screen.</w:t>
      </w:r>
    </w:p>
    <w:p w14:paraId="6246AFB7" w14:textId="77777777" w:rsidR="005D6DC0" w:rsidRDefault="005D6DC0" w:rsidP="0023629B"/>
    <w:p w14:paraId="4CCFFBA3" w14:textId="77777777" w:rsidR="00E613C0" w:rsidRPr="006315BE" w:rsidRDefault="006315BE" w:rsidP="00EC17A4">
      <w:pPr>
        <w:pStyle w:val="Heading2"/>
      </w:pPr>
      <w:r w:rsidRPr="006315BE">
        <w:t>Directions</w:t>
      </w:r>
    </w:p>
    <w:p w14:paraId="61F5753A" w14:textId="4F722312" w:rsidR="00FA3E63" w:rsidRDefault="00FA3E63" w:rsidP="00C70A6F">
      <w:pPr>
        <w:pStyle w:val="ListParagraph"/>
        <w:ind w:left="734" w:hanging="187"/>
      </w:pPr>
      <w:r>
        <w:t xml:space="preserve">In the </w:t>
      </w:r>
      <w:r w:rsidRPr="00C70A6F">
        <w:rPr>
          <w:b/>
        </w:rPr>
        <w:t>Content Browser</w:t>
      </w:r>
      <w:r>
        <w:t xml:space="preserve">, click the green </w:t>
      </w:r>
      <w:r w:rsidRPr="00467739">
        <w:rPr>
          <w:b/>
        </w:rPr>
        <w:t>Add New</w:t>
      </w:r>
      <w:r>
        <w:t xml:space="preserve"> </w:t>
      </w:r>
      <w:r w:rsidR="00E305EC">
        <w:t xml:space="preserve">button </w:t>
      </w:r>
      <w:r>
        <w:t xml:space="preserve">and select </w:t>
      </w:r>
      <w:r w:rsidR="00C71416">
        <w:t>“</w:t>
      </w:r>
      <w:r w:rsidRPr="00467739">
        <w:rPr>
          <w:b/>
        </w:rPr>
        <w:t>Blueprint Class</w:t>
      </w:r>
      <w:r w:rsidR="00C71416">
        <w:t>”</w:t>
      </w:r>
      <w:r w:rsidR="00E305EC">
        <w:t xml:space="preserve"> to create a new </w:t>
      </w:r>
      <w:r w:rsidR="00E305EC" w:rsidRPr="00C70A6F">
        <w:t>Blueprint class</w:t>
      </w:r>
      <w:r>
        <w:t>.</w:t>
      </w:r>
    </w:p>
    <w:p w14:paraId="209F2A2F" w14:textId="41B3CB4F" w:rsidR="00FA3E63" w:rsidRDefault="00FA3E63" w:rsidP="00C70A6F">
      <w:pPr>
        <w:pStyle w:val="ListParagraph"/>
        <w:ind w:left="734" w:hanging="187"/>
      </w:pPr>
      <w:r>
        <w:t xml:space="preserve">In the </w:t>
      </w:r>
      <w:r w:rsidR="00E305EC">
        <w:rPr>
          <w:b/>
        </w:rPr>
        <w:t>Pick Parent Class</w:t>
      </w:r>
      <w:r w:rsidR="00E305EC">
        <w:t xml:space="preserve"> window,</w:t>
      </w:r>
      <w:r>
        <w:t xml:space="preserve"> choose </w:t>
      </w:r>
      <w:r w:rsidR="00F920C3">
        <w:t>“</w:t>
      </w:r>
      <w:r w:rsidRPr="00467739">
        <w:rPr>
          <w:b/>
        </w:rPr>
        <w:t>Actor</w:t>
      </w:r>
      <w:r w:rsidR="00F920C3">
        <w:t>”</w:t>
      </w:r>
      <w:r w:rsidR="00EF4822">
        <w:t xml:space="preserve"> as the parent class</w:t>
      </w:r>
      <w:r w:rsidR="00F920C3">
        <w:t>.</w:t>
      </w:r>
      <w:r>
        <w:t xml:space="preserve"> </w:t>
      </w:r>
      <w:r w:rsidR="00F920C3">
        <w:t>N</w:t>
      </w:r>
      <w:r w:rsidR="00740822">
        <w:t xml:space="preserve">ame the Blueprint </w:t>
      </w:r>
      <w:r w:rsidR="00C71416">
        <w:t>“</w:t>
      </w:r>
      <w:proofErr w:type="spellStart"/>
      <w:r w:rsidR="00740822" w:rsidRPr="00C70A6F">
        <w:rPr>
          <w:b/>
        </w:rPr>
        <w:t>BP_Hello</w:t>
      </w:r>
      <w:proofErr w:type="spellEnd"/>
      <w:r w:rsidR="00C71416">
        <w:t>”</w:t>
      </w:r>
      <w:r w:rsidR="00740822">
        <w:t>.</w:t>
      </w:r>
    </w:p>
    <w:p w14:paraId="15220712" w14:textId="14A685FE" w:rsidR="00FA3E63" w:rsidRDefault="00FA3E63" w:rsidP="00C70A6F">
      <w:pPr>
        <w:pStyle w:val="ListParagraph"/>
        <w:ind w:left="734" w:hanging="187"/>
      </w:pPr>
      <w:r w:rsidRPr="00C70A6F">
        <w:t>Double-click</w:t>
      </w:r>
      <w:r>
        <w:t xml:space="preserve"> </w:t>
      </w:r>
      <w:r w:rsidR="009C7BCA">
        <w:t xml:space="preserve">on </w:t>
      </w:r>
      <w:proofErr w:type="spellStart"/>
      <w:r w:rsidR="00E305EC">
        <w:rPr>
          <w:b/>
        </w:rPr>
        <w:t>BP_Hello</w:t>
      </w:r>
      <w:proofErr w:type="spellEnd"/>
      <w:r>
        <w:t xml:space="preserve"> to open the </w:t>
      </w:r>
      <w:r w:rsidRPr="00C70A6F">
        <w:rPr>
          <w:b/>
        </w:rPr>
        <w:t xml:space="preserve">Blueprint </w:t>
      </w:r>
      <w:r w:rsidR="00E305EC" w:rsidRPr="00C70A6F">
        <w:rPr>
          <w:b/>
        </w:rPr>
        <w:t>E</w:t>
      </w:r>
      <w:r w:rsidRPr="00C70A6F">
        <w:rPr>
          <w:b/>
        </w:rPr>
        <w:t>ditor</w:t>
      </w:r>
      <w:r>
        <w:t>.</w:t>
      </w:r>
    </w:p>
    <w:p w14:paraId="557607A4" w14:textId="41CA0540" w:rsidR="00FA3E63" w:rsidRDefault="00FA3E63" w:rsidP="00C70A6F">
      <w:pPr>
        <w:pStyle w:val="ListParagraph"/>
        <w:ind w:left="734" w:hanging="187"/>
      </w:pPr>
      <w:r>
        <w:t xml:space="preserve">In the </w:t>
      </w:r>
      <w:r w:rsidRPr="00C70A6F">
        <w:rPr>
          <w:b/>
        </w:rPr>
        <w:t>Event Graph</w:t>
      </w:r>
      <w:r>
        <w:t xml:space="preserve">, </w:t>
      </w:r>
      <w:r w:rsidRPr="00C70A6F">
        <w:t xml:space="preserve">drag </w:t>
      </w:r>
      <w:r w:rsidR="00857ED5" w:rsidRPr="00C70A6F">
        <w:t>a wire</w:t>
      </w:r>
      <w:r w:rsidR="00857ED5">
        <w:t xml:space="preserve"> </w:t>
      </w:r>
      <w:r>
        <w:t xml:space="preserve">from the </w:t>
      </w:r>
      <w:proofErr w:type="spellStart"/>
      <w:r w:rsidRPr="00467739">
        <w:rPr>
          <w:b/>
        </w:rPr>
        <w:t>BeginPlay</w:t>
      </w:r>
      <w:proofErr w:type="spellEnd"/>
      <w:r w:rsidR="009C7BCA">
        <w:t xml:space="preserve"> </w:t>
      </w:r>
      <w:r w:rsidR="00100166">
        <w:t>event</w:t>
      </w:r>
      <w:r w:rsidR="009C7BCA">
        <w:t>’s output execution pin</w:t>
      </w:r>
      <w:r>
        <w:t xml:space="preserve"> and release the mouse button to open the </w:t>
      </w:r>
      <w:r w:rsidR="009C7BCA">
        <w:rPr>
          <w:b/>
        </w:rPr>
        <w:t>c</w:t>
      </w:r>
      <w:r w:rsidRPr="00467739">
        <w:rPr>
          <w:b/>
        </w:rPr>
        <w:t xml:space="preserve">ontext </w:t>
      </w:r>
      <w:r w:rsidR="009C7BCA">
        <w:rPr>
          <w:b/>
        </w:rPr>
        <w:t>m</w:t>
      </w:r>
      <w:r w:rsidRPr="00467739">
        <w:rPr>
          <w:b/>
        </w:rPr>
        <w:t>enu</w:t>
      </w:r>
      <w:r>
        <w:t>.</w:t>
      </w:r>
    </w:p>
    <w:p w14:paraId="2C101112" w14:textId="225546A9" w:rsidR="00FA3E63" w:rsidRDefault="00FA3E63" w:rsidP="00C70A6F">
      <w:pPr>
        <w:pStyle w:val="ListParagraph"/>
        <w:ind w:left="734" w:hanging="187"/>
      </w:pPr>
      <w:r>
        <w:t xml:space="preserve">Search for </w:t>
      </w:r>
      <w:r w:rsidR="00C71416">
        <w:t>“</w:t>
      </w:r>
      <w:r w:rsidR="00E757E1" w:rsidRPr="006F0955">
        <w:rPr>
          <w:b/>
        </w:rPr>
        <w:t>p</w:t>
      </w:r>
      <w:r w:rsidRPr="00467739">
        <w:rPr>
          <w:b/>
        </w:rPr>
        <w:t>rint</w:t>
      </w:r>
      <w:r w:rsidR="00C71416">
        <w:t>”</w:t>
      </w:r>
      <w:r>
        <w:t xml:space="preserve"> and choose </w:t>
      </w:r>
      <w:r w:rsidR="00C71416">
        <w:t>“</w:t>
      </w:r>
      <w:r w:rsidRPr="00467739">
        <w:rPr>
          <w:b/>
        </w:rPr>
        <w:t>Print String</w:t>
      </w:r>
      <w:r w:rsidR="00C71416">
        <w:t>”</w:t>
      </w:r>
      <w:r w:rsidR="009C7BCA">
        <w:t>.</w:t>
      </w:r>
      <w:r>
        <w:t xml:space="preserve"> </w:t>
      </w:r>
      <w:r w:rsidR="009C7BCA">
        <w:t>W</w:t>
      </w:r>
      <w:r>
        <w:t xml:space="preserve">rite the string to be displayed, such as </w:t>
      </w:r>
      <w:r w:rsidR="00C71416">
        <w:t>“</w:t>
      </w:r>
      <w:r w:rsidRPr="00467739">
        <w:rPr>
          <w:b/>
        </w:rPr>
        <w:t>Hello Blueprints</w:t>
      </w:r>
      <w:r w:rsidR="00C71416">
        <w:t>”</w:t>
      </w:r>
      <w:r w:rsidR="009C7BCA">
        <w:t xml:space="preserve"> (s</w:t>
      </w:r>
      <w:r w:rsidR="002E3BF7">
        <w:t xml:space="preserve">ee Figure </w:t>
      </w:r>
      <w:r w:rsidR="003D2F71">
        <w:t>1</w:t>
      </w:r>
      <w:r w:rsidR="009C7BCA">
        <w:t>)</w:t>
      </w:r>
      <w:r w:rsidR="002E3BF7">
        <w:t>.</w:t>
      </w:r>
    </w:p>
    <w:p w14:paraId="7F6BA7FE" w14:textId="77777777" w:rsidR="00FA3E63" w:rsidRDefault="00FA3E63" w:rsidP="00C70A6F">
      <w:pPr>
        <w:pStyle w:val="ListParagraph"/>
        <w:ind w:left="734" w:hanging="187"/>
      </w:pPr>
      <w:r>
        <w:t xml:space="preserve">Press the </w:t>
      </w:r>
      <w:r w:rsidRPr="00467739">
        <w:rPr>
          <w:b/>
        </w:rPr>
        <w:t>Compile</w:t>
      </w:r>
      <w:r>
        <w:t xml:space="preserve"> button.</w:t>
      </w:r>
    </w:p>
    <w:p w14:paraId="6018ADE9" w14:textId="3716EC88" w:rsidR="00FA3E63" w:rsidRDefault="00857ED5" w:rsidP="00C70A6F">
      <w:pPr>
        <w:pStyle w:val="ListParagraph"/>
        <w:ind w:left="734" w:hanging="187"/>
      </w:pPr>
      <w:r>
        <w:t>D</w:t>
      </w:r>
      <w:r w:rsidR="00FA3E63">
        <w:t xml:space="preserve">rag </w:t>
      </w:r>
      <w:r>
        <w:t xml:space="preserve">and drop </w:t>
      </w:r>
      <w:r w:rsidR="00FA3E63">
        <w:t xml:space="preserve">the Blueprint </w:t>
      </w:r>
      <w:r>
        <w:t xml:space="preserve">from the </w:t>
      </w:r>
      <w:r w:rsidRPr="00467739">
        <w:rPr>
          <w:b/>
        </w:rPr>
        <w:t>Content Browser</w:t>
      </w:r>
      <w:r>
        <w:t xml:space="preserve"> into </w:t>
      </w:r>
      <w:r w:rsidR="00FA3E63">
        <w:t xml:space="preserve">the </w:t>
      </w:r>
      <w:r w:rsidRPr="00C70A6F">
        <w:rPr>
          <w:b/>
        </w:rPr>
        <w:t>Viewport</w:t>
      </w:r>
      <w:r>
        <w:t xml:space="preserve"> or </w:t>
      </w:r>
      <w:r w:rsidRPr="00C70A6F">
        <w:rPr>
          <w:b/>
        </w:rPr>
        <w:t>World Outliner</w:t>
      </w:r>
      <w:r>
        <w:t xml:space="preserve"> to add it to the </w:t>
      </w:r>
      <w:r w:rsidR="009C7BCA">
        <w:t>L</w:t>
      </w:r>
      <w:r>
        <w:t>evel</w:t>
      </w:r>
      <w:r w:rsidR="00FA3E63">
        <w:t>.</w:t>
      </w:r>
    </w:p>
    <w:p w14:paraId="2DD4C08D" w14:textId="4734823B" w:rsidR="005D6DC0" w:rsidRDefault="00C2777F" w:rsidP="00C70A6F">
      <w:pPr>
        <w:pStyle w:val="ListParagraph"/>
        <w:ind w:left="734" w:hanging="187"/>
      </w:pPr>
      <w:r>
        <w:t>P</w:t>
      </w:r>
      <w:r w:rsidR="00FA3E63">
        <w:t xml:space="preserve">ress the </w:t>
      </w:r>
      <w:r w:rsidR="00FA3E63" w:rsidRPr="00467739">
        <w:rPr>
          <w:b/>
        </w:rPr>
        <w:t>Play</w:t>
      </w:r>
      <w:r w:rsidR="00FA3E63">
        <w:t xml:space="preserve"> button </w:t>
      </w:r>
      <w:r w:rsidR="009C7BCA">
        <w:t>in</w:t>
      </w:r>
      <w:r w:rsidR="00FA3E63">
        <w:t xml:space="preserve"> the </w:t>
      </w:r>
      <w:r w:rsidR="00FA3E63" w:rsidRPr="00C70A6F">
        <w:rPr>
          <w:b/>
        </w:rPr>
        <w:t xml:space="preserve">Level </w:t>
      </w:r>
      <w:r w:rsidR="009C7BCA" w:rsidRPr="00C70A6F">
        <w:rPr>
          <w:b/>
        </w:rPr>
        <w:t>E</w:t>
      </w:r>
      <w:r w:rsidR="00FA3E63" w:rsidRPr="00C70A6F">
        <w:rPr>
          <w:b/>
        </w:rPr>
        <w:t>ditor</w:t>
      </w:r>
      <w:r w:rsidR="00FA3E63">
        <w:t>.</w:t>
      </w:r>
    </w:p>
    <w:p w14:paraId="55EBB331" w14:textId="15CCB08A" w:rsidR="005D6DC0" w:rsidRDefault="005D6DC0" w:rsidP="00FA3E63"/>
    <w:p w14:paraId="689D5654" w14:textId="37EF44CC" w:rsidR="00740822" w:rsidRPr="00467739" w:rsidRDefault="00740822" w:rsidP="00EB0BC7">
      <w:pPr>
        <w:pStyle w:val="Heading2"/>
      </w:pPr>
      <w:r w:rsidRPr="00467739">
        <w:t>Outcome</w:t>
      </w:r>
    </w:p>
    <w:p w14:paraId="4A7816AB" w14:textId="68384200" w:rsidR="00740822" w:rsidRPr="00467739" w:rsidRDefault="008B3B63" w:rsidP="00EB0BC7">
      <w:r>
        <w:t>After</w:t>
      </w:r>
      <w:r w:rsidR="00740822" w:rsidRPr="00467739">
        <w:t xml:space="preserve"> pressing </w:t>
      </w:r>
      <w:r w:rsidR="009C7BCA">
        <w:t xml:space="preserve">the </w:t>
      </w:r>
      <w:r w:rsidR="00740822" w:rsidRPr="00C70A6F">
        <w:rPr>
          <w:b/>
        </w:rPr>
        <w:t>Play</w:t>
      </w:r>
      <w:r w:rsidR="009C7BCA">
        <w:t xml:space="preserve"> button</w:t>
      </w:r>
      <w:r w:rsidR="00740822" w:rsidRPr="00467739">
        <w:t xml:space="preserve">, you should see your message displayed in the </w:t>
      </w:r>
      <w:r w:rsidR="00740822" w:rsidRPr="00C70A6F">
        <w:rPr>
          <w:b/>
        </w:rPr>
        <w:t>Viewport</w:t>
      </w:r>
      <w:r w:rsidR="00740822" w:rsidRPr="00467739">
        <w:t xml:space="preserve"> and in the </w:t>
      </w:r>
      <w:r w:rsidR="00740822" w:rsidRPr="00C70A6F">
        <w:rPr>
          <w:b/>
        </w:rPr>
        <w:t>Output Log</w:t>
      </w:r>
      <w:r w:rsidR="00A2739B">
        <w:t xml:space="preserve"> window</w:t>
      </w:r>
      <w:r w:rsidR="00740822" w:rsidRPr="00467739">
        <w:t>.</w:t>
      </w:r>
    </w:p>
    <w:bookmarkStart w:id="1" w:name="_GoBack"/>
    <w:bookmarkEnd w:id="1"/>
    <w:p w14:paraId="50132117" w14:textId="0667D6A5" w:rsidR="00B64CE0" w:rsidRDefault="00FA3E63" w:rsidP="00C70A6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8E95184" wp14:editId="79E8E67A">
                <wp:simplePos x="0" y="0"/>
                <wp:positionH relativeFrom="margin">
                  <wp:align>center</wp:align>
                </wp:positionH>
                <wp:positionV relativeFrom="paragraph">
                  <wp:posOffset>1478280</wp:posOffset>
                </wp:positionV>
                <wp:extent cx="2499360" cy="256032"/>
                <wp:effectExtent l="38100" t="38100" r="91440" b="86995"/>
                <wp:wrapNone/>
                <wp:docPr id="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0" cy="256032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13AFEB" w14:textId="453E4C75" w:rsidR="00FA3E63" w:rsidRPr="0055037F" w:rsidRDefault="00FA3E63" w:rsidP="00FA3E6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3D2F71">
                              <w:rPr>
                                <w:i/>
                                <w:color w:val="000000" w:themeColor="text1"/>
                              </w:rPr>
                              <w:t>1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Print </w:t>
                            </w:r>
                            <w:r w:rsidR="008632D3">
                              <w:rPr>
                                <w:i/>
                                <w:color w:val="000000" w:themeColor="text1"/>
                              </w:rPr>
                              <w:t>St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116.4pt;width:196.8pt;height:20.15pt;z-index:2517555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4913AFEB" w14:textId="453E4C75" w:rsidR="00FA3E63" w:rsidRPr="0055037F" w:rsidRDefault="00FA3E63" w:rsidP="00FA3E6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3D2F71">
                        <w:rPr>
                          <w:i/>
                          <w:color w:val="000000" w:themeColor="text1"/>
                        </w:rPr>
                        <w:t>1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Print </w:t>
                      </w:r>
                      <w:r w:rsidR="008632D3">
                        <w:rPr>
                          <w:i/>
                          <w:color w:val="000000" w:themeColor="text1"/>
                        </w:rPr>
                        <w:t>Str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6DED8FE" wp14:editId="5E378015">
            <wp:extent cx="4448175" cy="162276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PGL1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9839" cy="1634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4CE0" w:rsidSect="00DB7747"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1A6812" w16cid:durableId="1F3E0CD6"/>
  <w16cid:commentId w16cid:paraId="24E574A4" w16cid:durableId="1F3E0D7C"/>
  <w16cid:commentId w16cid:paraId="456B52C7" w16cid:durableId="1F3E0CD7"/>
  <w16cid:commentId w16cid:paraId="16129D75" w16cid:durableId="1F3E0DF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6136A6" w14:textId="77777777" w:rsidR="004C1114" w:rsidRDefault="004C1114" w:rsidP="003F1819">
      <w:pPr>
        <w:spacing w:after="0" w:line="240" w:lineRule="auto"/>
      </w:pPr>
      <w:r>
        <w:separator/>
      </w:r>
    </w:p>
  </w:endnote>
  <w:endnote w:type="continuationSeparator" w:id="0">
    <w:p w14:paraId="637FB37D" w14:textId="77777777" w:rsidR="004C1114" w:rsidRDefault="004C1114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CD3E97" w14:textId="48B6295B" w:rsidR="003A763A" w:rsidRPr="0055037F" w:rsidRDefault="003A763A" w:rsidP="00C70A6F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1F3540C4" wp14:editId="59025214">
          <wp:simplePos x="0" y="0"/>
          <wp:positionH relativeFrom="margin">
            <wp:posOffset>5238750</wp:posOffset>
          </wp:positionH>
          <wp:positionV relativeFrom="margin">
            <wp:posOffset>7553325</wp:posOffset>
          </wp:positionV>
          <wp:extent cx="1587500" cy="1587500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16AA94" w14:textId="77777777" w:rsidR="004C1114" w:rsidRDefault="004C1114" w:rsidP="003F1819">
      <w:pPr>
        <w:spacing w:after="0" w:line="240" w:lineRule="auto"/>
      </w:pPr>
      <w:r>
        <w:separator/>
      </w:r>
    </w:p>
  </w:footnote>
  <w:footnote w:type="continuationSeparator" w:id="0">
    <w:p w14:paraId="2E7D1942" w14:textId="77777777" w:rsidR="004C1114" w:rsidRDefault="004C1114" w:rsidP="003F18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361214B1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4421C1"/>
    <w:multiLevelType w:val="hybridMultilevel"/>
    <w:tmpl w:val="3014B89A"/>
    <w:lvl w:ilvl="0" w:tplc="71C031FE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6"/>
  </w:num>
  <w:num w:numId="5">
    <w:abstractNumId w:val="9"/>
  </w:num>
  <w:num w:numId="6">
    <w:abstractNumId w:val="12"/>
  </w:num>
  <w:num w:numId="7">
    <w:abstractNumId w:val="12"/>
  </w:num>
  <w:num w:numId="8">
    <w:abstractNumId w:val="12"/>
  </w:num>
  <w:num w:numId="9">
    <w:abstractNumId w:val="11"/>
  </w:num>
  <w:num w:numId="10">
    <w:abstractNumId w:val="7"/>
  </w:num>
  <w:num w:numId="11">
    <w:abstractNumId w:val="1"/>
  </w:num>
  <w:num w:numId="12">
    <w:abstractNumId w:val="3"/>
  </w:num>
  <w:num w:numId="13">
    <w:abstractNumId w:val="12"/>
    <w:lvlOverride w:ilvl="0">
      <w:startOverride w:val="1"/>
    </w:lvlOverride>
  </w:num>
  <w:num w:numId="14">
    <w:abstractNumId w:val="10"/>
  </w:num>
  <w:num w:numId="15">
    <w:abstractNumId w:val="14"/>
  </w:num>
  <w:num w:numId="16">
    <w:abstractNumId w:val="8"/>
  </w:num>
  <w:num w:numId="17">
    <w:abstractNumId w:val="5"/>
  </w:num>
  <w:num w:numId="18">
    <w:abstractNumId w:val="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320CB"/>
    <w:rsid w:val="00057EDC"/>
    <w:rsid w:val="00084C76"/>
    <w:rsid w:val="00092B1D"/>
    <w:rsid w:val="00092E1E"/>
    <w:rsid w:val="00097B8B"/>
    <w:rsid w:val="000A3DFA"/>
    <w:rsid w:val="000C0153"/>
    <w:rsid w:val="000C2B2C"/>
    <w:rsid w:val="00100166"/>
    <w:rsid w:val="001005F6"/>
    <w:rsid w:val="00103EA5"/>
    <w:rsid w:val="00116FBA"/>
    <w:rsid w:val="00124D0C"/>
    <w:rsid w:val="00127728"/>
    <w:rsid w:val="00137D56"/>
    <w:rsid w:val="0014044D"/>
    <w:rsid w:val="00170E0B"/>
    <w:rsid w:val="00183548"/>
    <w:rsid w:val="001931A5"/>
    <w:rsid w:val="001A09EF"/>
    <w:rsid w:val="001C5947"/>
    <w:rsid w:val="001D0FF7"/>
    <w:rsid w:val="001D2206"/>
    <w:rsid w:val="001E6274"/>
    <w:rsid w:val="0023629B"/>
    <w:rsid w:val="002611A8"/>
    <w:rsid w:val="002955F4"/>
    <w:rsid w:val="002964EB"/>
    <w:rsid w:val="002A784E"/>
    <w:rsid w:val="002B11C8"/>
    <w:rsid w:val="002E3BF7"/>
    <w:rsid w:val="002E6174"/>
    <w:rsid w:val="00341659"/>
    <w:rsid w:val="0034516F"/>
    <w:rsid w:val="00354725"/>
    <w:rsid w:val="00382A33"/>
    <w:rsid w:val="003937FE"/>
    <w:rsid w:val="00397779"/>
    <w:rsid w:val="003A763A"/>
    <w:rsid w:val="003B4FB5"/>
    <w:rsid w:val="003C2A0C"/>
    <w:rsid w:val="003D2F71"/>
    <w:rsid w:val="003D314E"/>
    <w:rsid w:val="003D4386"/>
    <w:rsid w:val="003E5CEC"/>
    <w:rsid w:val="003F1819"/>
    <w:rsid w:val="00400494"/>
    <w:rsid w:val="00402843"/>
    <w:rsid w:val="004440F4"/>
    <w:rsid w:val="004574EE"/>
    <w:rsid w:val="00467739"/>
    <w:rsid w:val="0048260E"/>
    <w:rsid w:val="00495F93"/>
    <w:rsid w:val="004A1BED"/>
    <w:rsid w:val="004A6F44"/>
    <w:rsid w:val="004A725C"/>
    <w:rsid w:val="004B40BC"/>
    <w:rsid w:val="004C1114"/>
    <w:rsid w:val="00502F8D"/>
    <w:rsid w:val="00547031"/>
    <w:rsid w:val="00547B3A"/>
    <w:rsid w:val="0055037F"/>
    <w:rsid w:val="00551419"/>
    <w:rsid w:val="0055153D"/>
    <w:rsid w:val="005864A6"/>
    <w:rsid w:val="0058690D"/>
    <w:rsid w:val="005A444D"/>
    <w:rsid w:val="005A5253"/>
    <w:rsid w:val="005B21FF"/>
    <w:rsid w:val="005C2EFC"/>
    <w:rsid w:val="005D6DC0"/>
    <w:rsid w:val="005E0C3D"/>
    <w:rsid w:val="005F4A2A"/>
    <w:rsid w:val="005F5033"/>
    <w:rsid w:val="00612436"/>
    <w:rsid w:val="006168F1"/>
    <w:rsid w:val="00625E99"/>
    <w:rsid w:val="006315BE"/>
    <w:rsid w:val="00631F39"/>
    <w:rsid w:val="006434B6"/>
    <w:rsid w:val="00675D9D"/>
    <w:rsid w:val="006B7FD3"/>
    <w:rsid w:val="006C28C0"/>
    <w:rsid w:val="006D1F90"/>
    <w:rsid w:val="006E2A3C"/>
    <w:rsid w:val="006F0955"/>
    <w:rsid w:val="007055B7"/>
    <w:rsid w:val="00713677"/>
    <w:rsid w:val="00713710"/>
    <w:rsid w:val="007201D6"/>
    <w:rsid w:val="00740822"/>
    <w:rsid w:val="00750FB5"/>
    <w:rsid w:val="00753D6D"/>
    <w:rsid w:val="00773B59"/>
    <w:rsid w:val="00792418"/>
    <w:rsid w:val="007B7201"/>
    <w:rsid w:val="007C279A"/>
    <w:rsid w:val="007D3447"/>
    <w:rsid w:val="00836933"/>
    <w:rsid w:val="00836C01"/>
    <w:rsid w:val="00847579"/>
    <w:rsid w:val="00857ED5"/>
    <w:rsid w:val="008632D3"/>
    <w:rsid w:val="00871841"/>
    <w:rsid w:val="008775BF"/>
    <w:rsid w:val="00890A23"/>
    <w:rsid w:val="008A25D2"/>
    <w:rsid w:val="008B3B63"/>
    <w:rsid w:val="008C202D"/>
    <w:rsid w:val="008E2F37"/>
    <w:rsid w:val="00935E60"/>
    <w:rsid w:val="0094634C"/>
    <w:rsid w:val="009507AC"/>
    <w:rsid w:val="0095274A"/>
    <w:rsid w:val="00962DCE"/>
    <w:rsid w:val="0096696F"/>
    <w:rsid w:val="00981C48"/>
    <w:rsid w:val="00994FBC"/>
    <w:rsid w:val="009A4B64"/>
    <w:rsid w:val="009B2B27"/>
    <w:rsid w:val="009C37CD"/>
    <w:rsid w:val="009C7BCA"/>
    <w:rsid w:val="009D0FB7"/>
    <w:rsid w:val="009D1B3A"/>
    <w:rsid w:val="009F15D0"/>
    <w:rsid w:val="00A01A3B"/>
    <w:rsid w:val="00A0454C"/>
    <w:rsid w:val="00A06C14"/>
    <w:rsid w:val="00A16E04"/>
    <w:rsid w:val="00A21A05"/>
    <w:rsid w:val="00A21AE2"/>
    <w:rsid w:val="00A2739B"/>
    <w:rsid w:val="00A53DAA"/>
    <w:rsid w:val="00A67EBF"/>
    <w:rsid w:val="00A73E04"/>
    <w:rsid w:val="00A74CA3"/>
    <w:rsid w:val="00A8080A"/>
    <w:rsid w:val="00AB0BEF"/>
    <w:rsid w:val="00AB20DF"/>
    <w:rsid w:val="00AD3CA2"/>
    <w:rsid w:val="00AD692A"/>
    <w:rsid w:val="00AE3ADA"/>
    <w:rsid w:val="00AF2EEC"/>
    <w:rsid w:val="00B10FE8"/>
    <w:rsid w:val="00B12A9B"/>
    <w:rsid w:val="00B24F1B"/>
    <w:rsid w:val="00B64CE0"/>
    <w:rsid w:val="00B86D36"/>
    <w:rsid w:val="00B952CA"/>
    <w:rsid w:val="00BA0296"/>
    <w:rsid w:val="00BA5467"/>
    <w:rsid w:val="00BC56BF"/>
    <w:rsid w:val="00BD0525"/>
    <w:rsid w:val="00BE1320"/>
    <w:rsid w:val="00BF3777"/>
    <w:rsid w:val="00C06F4B"/>
    <w:rsid w:val="00C2777F"/>
    <w:rsid w:val="00C30200"/>
    <w:rsid w:val="00C53707"/>
    <w:rsid w:val="00C632C7"/>
    <w:rsid w:val="00C70A6F"/>
    <w:rsid w:val="00C71416"/>
    <w:rsid w:val="00C868C3"/>
    <w:rsid w:val="00C97EBC"/>
    <w:rsid w:val="00CA37CC"/>
    <w:rsid w:val="00CA7E2E"/>
    <w:rsid w:val="00CC5389"/>
    <w:rsid w:val="00CE54E4"/>
    <w:rsid w:val="00CF5069"/>
    <w:rsid w:val="00D0596C"/>
    <w:rsid w:val="00D068F1"/>
    <w:rsid w:val="00D143CA"/>
    <w:rsid w:val="00D15053"/>
    <w:rsid w:val="00D22337"/>
    <w:rsid w:val="00D4090A"/>
    <w:rsid w:val="00D45203"/>
    <w:rsid w:val="00D735DD"/>
    <w:rsid w:val="00D76AE0"/>
    <w:rsid w:val="00D806C2"/>
    <w:rsid w:val="00D965BE"/>
    <w:rsid w:val="00D97EAF"/>
    <w:rsid w:val="00DB7366"/>
    <w:rsid w:val="00DB7747"/>
    <w:rsid w:val="00DC6C0F"/>
    <w:rsid w:val="00DE4913"/>
    <w:rsid w:val="00DE7423"/>
    <w:rsid w:val="00DF08B8"/>
    <w:rsid w:val="00DF5294"/>
    <w:rsid w:val="00DF5A56"/>
    <w:rsid w:val="00DF6C25"/>
    <w:rsid w:val="00E14A4A"/>
    <w:rsid w:val="00E17F6C"/>
    <w:rsid w:val="00E2714D"/>
    <w:rsid w:val="00E305EC"/>
    <w:rsid w:val="00E406EA"/>
    <w:rsid w:val="00E428E7"/>
    <w:rsid w:val="00E57095"/>
    <w:rsid w:val="00E613C0"/>
    <w:rsid w:val="00E757E1"/>
    <w:rsid w:val="00EB0BC7"/>
    <w:rsid w:val="00EB4F3F"/>
    <w:rsid w:val="00EC17A4"/>
    <w:rsid w:val="00EC5641"/>
    <w:rsid w:val="00ED6A52"/>
    <w:rsid w:val="00EF4822"/>
    <w:rsid w:val="00F01699"/>
    <w:rsid w:val="00F04F42"/>
    <w:rsid w:val="00F10D4A"/>
    <w:rsid w:val="00F1175D"/>
    <w:rsid w:val="00F40713"/>
    <w:rsid w:val="00F62F4D"/>
    <w:rsid w:val="00F91860"/>
    <w:rsid w:val="00F920C3"/>
    <w:rsid w:val="00F92A9C"/>
    <w:rsid w:val="00F96953"/>
    <w:rsid w:val="00FA3E63"/>
    <w:rsid w:val="00FF0243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C30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6933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369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27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1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1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1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14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6933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369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27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1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1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1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1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1CC79-94ED-4380-8C49-1B0A32E8F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8</cp:revision>
  <cp:lastPrinted>2017-07-27T22:51:00Z</cp:lastPrinted>
  <dcterms:created xsi:type="dcterms:W3CDTF">2018-10-14T21:01:00Z</dcterms:created>
  <dcterms:modified xsi:type="dcterms:W3CDTF">2018-10-26T22:07:00Z</dcterms:modified>
</cp:coreProperties>
</file>